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cover-letter"/>
    <w:p>
      <w:pPr>
        <w:pStyle w:val="Heading1"/>
      </w:pPr>
      <w:r>
        <w:t xml:space="preserve">Cover Letter</w:t>
      </w:r>
    </w:p>
    <w:p>
      <w:pPr>
        <w:pStyle w:val="FirstParagraph"/>
      </w:pPr>
      <w:r>
        <w:rPr>
          <w:bCs/>
          <w:b/>
        </w:rPr>
        <w:t xml:space="preserve">John Doe</w:t>
      </w:r>
      <w:r>
        <w:br/>
      </w:r>
      <w:r>
        <w:t xml:space="preserve">123 Science Avenue</w:t>
      </w:r>
      <w:r>
        <w:br/>
      </w:r>
      <w:r>
        <w:t xml:space="preserve">London, United Kingdom</w:t>
      </w:r>
      <w:r>
        <w:br/>
      </w:r>
      <w:r>
        <w:t xml:space="preserve">john.doe@email.com | +44 7900 123456</w:t>
      </w:r>
    </w:p>
    <w:p>
      <w:pPr>
        <w:pStyle w:val="BodyText"/>
      </w:pPr>
      <w:r>
        <w:t xml:space="preserve">[Date]</w:t>
      </w:r>
    </w:p>
    <w:p>
      <w:pPr>
        <w:pStyle w:val="BodyText"/>
      </w:pPr>
      <w:r>
        <w:rPr>
          <w:bCs/>
          <w:b/>
        </w:rPr>
        <w:t xml:space="preserve">Recruitment Team</w:t>
      </w:r>
      <w:r>
        <w:br/>
      </w:r>
      <w:r>
        <w:t xml:space="preserve">[Organization Name]</w:t>
      </w:r>
      <w:r>
        <w:br/>
      </w:r>
      <w:r>
        <w:t xml:space="preserve">[Organization Address]</w:t>
      </w:r>
      <w:r>
        <w:br/>
      </w:r>
      <w:r>
        <w:t xml:space="preserve">London, United Kingdom</w:t>
      </w:r>
    </w:p>
    <w:bookmarkStart w:id="20" w:name="dear-hiring-committee"/>
    <w:p>
      <w:pPr>
        <w:pStyle w:val="Heading2"/>
      </w:pPr>
      <w:r>
        <w:t xml:space="preserve">Dear Hiring Committee,</w:t>
      </w:r>
    </w:p>
    <w:p>
      <w:pPr>
        <w:pStyle w:val="FirstParagraph"/>
      </w:pPr>
      <w:r>
        <w:t xml:space="preserve">I am writing to express my enthusiasm for the Medical Researcher position at [Organization Name] in the United Kingdom, specifically in London. As a dedicated and innovative medical researcher with a passion for advancing healthcare through scientific discovery, I am eager to contribute my expertise to an institution that values excellence, collaboration, and cutting-edge research. The opportunity to work within London’s vibrant academic and clinical landscape is particularly compelling, as it aligns perfectly with my career goals and professional aspirations.</w:t>
      </w:r>
    </w:p>
    <w:p>
      <w:pPr>
        <w:pStyle w:val="BodyText"/>
      </w:pPr>
      <w:r>
        <w:t xml:space="preserve">Having completed my [PhD/MS/MSc] in [Your Field of Study] at [University Name], I have developed a strong foundation in medical research methodologies, data analysis, and translational science. My academic journey was complemented by hands-on experience in laboratory settings, where I focused on [specific research area, e.g., cancer immunotherapy, neurodegenerative diseases, or infectious diseases]. This work not only honed my technical skills but also deepened my understanding of the critical role that medical research plays in addressing global health challenges. In the United Kingdom London, where the National Health Service (NHS) and world-class research institutions like Imperial College London and King’s College London are at the forefront of innovation, I see an unparalleled opportunity to make a meaningful impact.</w:t>
      </w:r>
    </w:p>
    <w:p>
      <w:pPr>
        <w:pStyle w:val="BodyText"/>
      </w:pPr>
      <w:r>
        <w:t xml:space="preserve">My professional experience as a [Previous Position] at [Previous Organization] further solidified my commitment to medical research. During this time, I led projects that involved [describe specific tasks: e.g., designing experiments, analyzing complex datasets, publishing findings in peer-reviewed journals]. One of my key achievements was [mention a notable accomplishment: e.g., contributing to a study published in a high-impact journal or developing a novel diagnostic tool]. These experiences taught me the importance of precision, ethical rigor, and interdisciplinary collaboration—qualities that are essential for success in the UK’s dynamic medical research environment.</w:t>
      </w:r>
    </w:p>
    <w:p>
      <w:pPr>
        <w:pStyle w:val="BodyText"/>
      </w:pPr>
      <w:r>
        <w:t xml:space="preserve">What draws me most to the Medical Researcher role at [Organization Name] is its focus on [specific area of research or initiative, if known]. The United Kingdom London has long been a hub for groundbreaking research, and I am particularly inspired by [mention a specific project, institution, or innovation in the UK healthcare sector]. For example, the integration of artificial intelligence in clinical trials or the NHS’s commitment to equitable healthcare access resonates deeply with my vision for research that bridges theory and practice. I am confident that my background in [your field] and my ability to work within multidisciplinary teams will allow me to contribute effectively to your mission.</w:t>
      </w:r>
    </w:p>
    <w:p>
      <w:pPr>
        <w:pStyle w:val="BodyText"/>
      </w:pPr>
      <w:r>
        <w:t xml:space="preserve">As a Medical Researcher, I thrive in environments where curiosity drives progress and where the potential for discovery is limitless. In the United Kingdom London, I have witnessed firsthand how collaboration between academia, industry, and healthcare providers can accelerate advancements in medicine. Whether it’s tackling antimicrobial resistance or exploring regenerative medicine, the research community here is uniquely positioned to address some of the most pressing health issues of our time. I am eager to bring my analytical mindset, technical expertise, and passion for innovation to [Organization Name] and contribute to its legacy of excellence.</w:t>
      </w:r>
    </w:p>
    <w:p>
      <w:pPr>
        <w:pStyle w:val="BodyText"/>
      </w:pPr>
      <w:r>
        <w:t xml:space="preserve">Furthermore, my fluency in [languages if applicable] and my ability to navigate diverse cultural and academic settings make me well-suited for the global perspective required in modern medical research. The United Kingdom London’s multicultural environment has enriched my understanding of healthcare challenges on an international scale, and I am committed to leveraging this perspective to foster inclusive and impactful research.</w:t>
      </w:r>
    </w:p>
    <w:p>
      <w:pPr>
        <w:pStyle w:val="BodyText"/>
      </w:pPr>
      <w:r>
        <w:t xml:space="preserve">In closing, I would be honored to join [Organization Name] as a Medical Researcher and contribute to the transformative work being done in the United Kingdom London. My dedication to scientific inquiry, combined with my hands-on experience in medical research, positions me to make a valuable contribution to your team. I would welcome the opportunity to discuss how my skills and vision align with your goals. Thank you for considering my applicati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5T09:04:03Z</dcterms:created>
  <dcterms:modified xsi:type="dcterms:W3CDTF">2026-07-25T09:04:03Z</dcterms:modified>
</cp:coreProperties>
</file>

<file path=docProps/custom.xml><?xml version="1.0" encoding="utf-8"?>
<Properties xmlns="http://schemas.openxmlformats.org/officeDocument/2006/custom-properties" xmlns:vt="http://schemas.openxmlformats.org/officeDocument/2006/docPropsVTypes"/>
</file>